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849EF" w14:textId="49305D1E" w:rsidR="00052DEF" w:rsidRPr="00052DEF" w:rsidRDefault="00052DEF" w:rsidP="00052DEF">
      <w:pPr>
        <w:pStyle w:val="Heading1"/>
        <w:rPr>
          <w:rFonts w:eastAsia="Times New Roman"/>
          <w:lang w:eastAsia="en-GB"/>
        </w:rPr>
      </w:pPr>
      <w:r w:rsidRPr="00052DEF">
        <w:t>Application</w:t>
      </w:r>
      <w:r w:rsidR="00093454">
        <w:rPr>
          <w:rFonts w:eastAsia="Times New Roman"/>
          <w:lang w:eastAsia="en-GB"/>
        </w:rPr>
        <w:t xml:space="preserve"> Form</w:t>
      </w:r>
    </w:p>
    <w:p w14:paraId="0841C215" w14:textId="7E5759A7" w:rsidR="00052DEF" w:rsidRDefault="005053BD" w:rsidP="00052DEF">
      <w:pPr>
        <w:pStyle w:val="Heading2"/>
      </w:pPr>
      <w:r>
        <w:t>Director</w:t>
      </w:r>
      <w:r w:rsidR="00052DEF" w:rsidRPr="00052DEF">
        <w:t xml:space="preserve"> of Finance, Ghana</w:t>
      </w:r>
    </w:p>
    <w:p w14:paraId="38BF1DD0" w14:textId="16E79885" w:rsidR="00DA5A31" w:rsidRDefault="00DA5A31" w:rsidP="00DA5A31"/>
    <w:p w14:paraId="7B4E075C" w14:textId="16165B92" w:rsidR="003E3069" w:rsidRPr="003E3069" w:rsidRDefault="00DA5A31" w:rsidP="003E3069">
      <w:r>
        <w:t xml:space="preserve">To apply for </w:t>
      </w:r>
      <w:r w:rsidR="00E633FF">
        <w:t xml:space="preserve">the </w:t>
      </w:r>
      <w:r w:rsidR="005053BD">
        <w:t>Director</w:t>
      </w:r>
      <w:r>
        <w:t xml:space="preserve"> of Finance, Ghana </w:t>
      </w:r>
      <w:r w:rsidR="00E633FF">
        <w:t xml:space="preserve">role </w:t>
      </w:r>
      <w:r>
        <w:t xml:space="preserve">here at AfriKids, please </w:t>
      </w:r>
      <w:r w:rsidR="006E75C3">
        <w:t>complete</w:t>
      </w:r>
      <w:r w:rsidR="00951382">
        <w:t xml:space="preserve"> </w:t>
      </w:r>
      <w:r w:rsidR="002F5CE3">
        <w:t xml:space="preserve">and submit </w:t>
      </w:r>
      <w:r w:rsidR="00951382">
        <w:t>th</w:t>
      </w:r>
      <w:r w:rsidR="00CC6C3D">
        <w:t>is</w:t>
      </w:r>
      <w:r w:rsidR="00951382">
        <w:t xml:space="preserve"> </w:t>
      </w:r>
      <w:r w:rsidR="00951382" w:rsidRPr="00D11087">
        <w:rPr>
          <w:rFonts w:asciiTheme="minorHAnsi" w:hAnsiTheme="minorHAnsi" w:cstheme="minorHAnsi"/>
          <w:b/>
          <w:bCs/>
          <w:color w:val="006CB2" w:themeColor="accent1"/>
        </w:rPr>
        <w:t>Application Form</w:t>
      </w:r>
      <w:r w:rsidR="00951382" w:rsidRPr="00D11087">
        <w:rPr>
          <w:color w:val="006CB2" w:themeColor="accent1"/>
        </w:rPr>
        <w:t xml:space="preserve"> </w:t>
      </w:r>
      <w:r w:rsidR="002F5CE3">
        <w:t>together</w:t>
      </w:r>
      <w:r w:rsidR="00F37878">
        <w:t xml:space="preserve"> with your </w:t>
      </w:r>
      <w:r w:rsidR="00F37878" w:rsidRPr="00D11087">
        <w:rPr>
          <w:rFonts w:asciiTheme="minorHAnsi" w:hAnsiTheme="minorHAnsi" w:cstheme="minorHAnsi"/>
          <w:b/>
          <w:bCs/>
          <w:color w:val="006CB2" w:themeColor="accent1"/>
        </w:rPr>
        <w:t>CV</w:t>
      </w:r>
      <w:r w:rsidR="00F37878">
        <w:t xml:space="preserve"> </w:t>
      </w:r>
      <w:r w:rsidR="00D11087">
        <w:t xml:space="preserve">and </w:t>
      </w:r>
      <w:r w:rsidR="00D11087" w:rsidRPr="00D11087">
        <w:rPr>
          <w:rFonts w:asciiTheme="minorHAnsi" w:hAnsiTheme="minorHAnsi" w:cstheme="minorHAnsi"/>
          <w:b/>
          <w:bCs/>
          <w:color w:val="006CB2" w:themeColor="accent1"/>
        </w:rPr>
        <w:t>Cover Letter</w:t>
      </w:r>
      <w:r w:rsidR="00D11087">
        <w:t xml:space="preserve"> </w:t>
      </w:r>
      <w:r w:rsidR="00F37878">
        <w:t xml:space="preserve">to </w:t>
      </w:r>
      <w:hyperlink r:id="rId10" w:history="1">
        <w:r w:rsidR="00A82332" w:rsidRPr="005053BD">
          <w:rPr>
            <w:rStyle w:val="Hyperlink"/>
            <w:rFonts w:asciiTheme="minorHAnsi" w:hAnsiTheme="minorHAnsi" w:cstheme="minorHAnsi"/>
            <w:b/>
            <w:bCs/>
            <w:color w:val="006CB2" w:themeColor="accent1"/>
          </w:rPr>
          <w:t>hr@afrikids.org</w:t>
        </w:r>
      </w:hyperlink>
      <w:r w:rsidR="00F37878">
        <w:t xml:space="preserve">. </w:t>
      </w:r>
      <w:r w:rsidR="003F4D43">
        <w:t>Incomplete applications will not be considered.</w:t>
      </w:r>
    </w:p>
    <w:p w14:paraId="7A4D4AD4" w14:textId="77777777" w:rsidR="00562AD4" w:rsidRDefault="00562AD4" w:rsidP="00DA5A31"/>
    <w:p w14:paraId="6B4CB39C" w14:textId="1DAC2DE4" w:rsidR="00562AD4" w:rsidRDefault="00562AD4" w:rsidP="00DA5A31">
      <w:r w:rsidRPr="00562AD4">
        <w:t xml:space="preserve">If you </w:t>
      </w:r>
      <w:r w:rsidR="006D280C">
        <w:t xml:space="preserve">have any questions or would like to discuss this role before the deadline, </w:t>
      </w:r>
      <w:r w:rsidRPr="00562AD4">
        <w:t xml:space="preserve">please </w:t>
      </w:r>
      <w:r w:rsidR="00F54CA2">
        <w:t xml:space="preserve">email </w:t>
      </w:r>
      <w:hyperlink r:id="rId11" w:history="1">
        <w:r w:rsidR="00F54CA2" w:rsidRPr="00093454">
          <w:rPr>
            <w:rStyle w:val="Hyperlink"/>
            <w:color w:val="006CB2" w:themeColor="accent1"/>
          </w:rPr>
          <w:t>hr@afrikids.org</w:t>
        </w:r>
      </w:hyperlink>
      <w:r w:rsidR="0052658D">
        <w:t>.</w:t>
      </w:r>
      <w:r w:rsidR="00F54CA2">
        <w:t xml:space="preserve"> </w:t>
      </w:r>
    </w:p>
    <w:p w14:paraId="1E20D9CA" w14:textId="6D4FD20D" w:rsidR="00F37878" w:rsidRDefault="00F37878" w:rsidP="00DA5A31"/>
    <w:p w14:paraId="2A3A3B5A" w14:textId="1C1F2CD2" w:rsidR="00F37878" w:rsidRDefault="00F37878" w:rsidP="00DA5A31">
      <w:r>
        <w:t>Deadline for application</w:t>
      </w:r>
      <w:r w:rsidR="00A771E5">
        <w:t>:</w:t>
      </w:r>
      <w:r w:rsidR="0052658D">
        <w:t xml:space="preserve"> </w:t>
      </w:r>
      <w:r w:rsidR="00F83CB6">
        <w:t xml:space="preserve">23.59 GMT </w:t>
      </w:r>
      <w:r w:rsidR="00A771E5">
        <w:t>(22.59</w:t>
      </w:r>
      <w:r w:rsidR="00F83CB6">
        <w:t xml:space="preserve"> </w:t>
      </w:r>
      <w:r w:rsidR="00AA5E51">
        <w:t>Ghana time)</w:t>
      </w:r>
      <w:r w:rsidR="00F83CB6">
        <w:t xml:space="preserve"> </w:t>
      </w:r>
      <w:r w:rsidR="0052658D">
        <w:t>on</w:t>
      </w:r>
      <w:r w:rsidR="00F83CB6">
        <w:t xml:space="preserve"> Sunday </w:t>
      </w:r>
      <w:r w:rsidR="00AB2893">
        <w:t>18th</w:t>
      </w:r>
      <w:r w:rsidR="00F83CB6">
        <w:t xml:space="preserve"> July 2021</w:t>
      </w:r>
    </w:p>
    <w:p w14:paraId="7FC80442" w14:textId="77777777" w:rsidR="00052DEF" w:rsidRPr="00052DEF" w:rsidRDefault="00052DEF" w:rsidP="00052DE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1"/>
        <w:gridCol w:w="8242"/>
      </w:tblGrid>
      <w:tr w:rsidR="00052DEF" w14:paraId="61B36BE3" w14:textId="77777777" w:rsidTr="00C10F7B">
        <w:tc>
          <w:tcPr>
            <w:tcW w:w="1271" w:type="dxa"/>
            <w:hideMark/>
          </w:tcPr>
          <w:p w14:paraId="65579411" w14:textId="77777777" w:rsidR="00052DEF" w:rsidRDefault="00052DEF" w:rsidP="00342357">
            <w:pPr>
              <w:spacing w:line="276" w:lineRule="auto"/>
            </w:pPr>
            <w:r>
              <w:t>First name</w:t>
            </w:r>
          </w:p>
        </w:tc>
        <w:sdt>
          <w:sdtPr>
            <w:rPr>
              <w:rFonts w:cs="Segoe UI Light"/>
            </w:rPr>
            <w:id w:val="-50498010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783" w:type="dxa"/>
              </w:tcPr>
              <w:p w14:paraId="6BD83D45" w14:textId="7DBB1306" w:rsidR="00052DEF" w:rsidRDefault="00DF58DB" w:rsidP="00342357">
                <w:pPr>
                  <w:spacing w:line="276" w:lineRule="auto"/>
                  <w:rPr>
                    <w:rFonts w:cs="Segoe UI Light"/>
                  </w:rPr>
                </w:pPr>
                <w:r w:rsidRPr="00117B7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2DEF" w14:paraId="5CF4D7AF" w14:textId="77777777" w:rsidTr="00C10F7B">
        <w:tc>
          <w:tcPr>
            <w:tcW w:w="1271" w:type="dxa"/>
            <w:hideMark/>
          </w:tcPr>
          <w:p w14:paraId="3B3ECBFE" w14:textId="77777777" w:rsidR="00052DEF" w:rsidRDefault="00052DEF" w:rsidP="00342357">
            <w:pPr>
              <w:spacing w:line="276" w:lineRule="auto"/>
            </w:pPr>
            <w:r>
              <w:t xml:space="preserve">Last name </w:t>
            </w:r>
          </w:p>
        </w:tc>
        <w:sdt>
          <w:sdtPr>
            <w:rPr>
              <w:rFonts w:cs="Segoe UI Light"/>
            </w:rPr>
            <w:id w:val="-17917397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783" w:type="dxa"/>
              </w:tcPr>
              <w:p w14:paraId="732491A8" w14:textId="3C4F5AB0" w:rsidR="00052DEF" w:rsidRDefault="00DF58DB" w:rsidP="00342357">
                <w:pPr>
                  <w:spacing w:line="276" w:lineRule="auto"/>
                  <w:rPr>
                    <w:rFonts w:cs="Segoe UI Light"/>
                  </w:rPr>
                </w:pPr>
                <w:r w:rsidRPr="00117B7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3CC04C3" w14:textId="604BBA83" w:rsidR="00052DEF" w:rsidRDefault="00475FA7" w:rsidP="00052DEF">
      <w:r>
        <w:t>Name you’d like us to use to address you:</w:t>
      </w:r>
    </w:p>
    <w:p w14:paraId="139F535E" w14:textId="77777777" w:rsidR="00475FA7" w:rsidRDefault="00475FA7" w:rsidP="00052DEF"/>
    <w:p w14:paraId="380345F1" w14:textId="3758435A" w:rsidR="00052DEF" w:rsidRDefault="00052DEF" w:rsidP="00052DEF">
      <w:r>
        <w:t>Your preferred pronoun (how would you like us to refer to you?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3"/>
        <w:gridCol w:w="3150"/>
      </w:tblGrid>
      <w:tr w:rsidR="005053BD" w14:paraId="3624E2F9" w14:textId="77777777" w:rsidTr="00052DEF">
        <w:tc>
          <w:tcPr>
            <w:tcW w:w="3153" w:type="dxa"/>
            <w:hideMark/>
          </w:tcPr>
          <w:p w14:paraId="709F0192" w14:textId="15C598CD" w:rsidR="005053BD" w:rsidRDefault="00033010" w:rsidP="00342357">
            <w:pPr>
              <w:spacing w:line="276" w:lineRule="auto"/>
            </w:pPr>
            <w:sdt>
              <w:sdtPr>
                <w:id w:val="-67673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She/her</w:t>
            </w:r>
          </w:p>
        </w:tc>
        <w:tc>
          <w:tcPr>
            <w:tcW w:w="3150" w:type="dxa"/>
            <w:hideMark/>
          </w:tcPr>
          <w:p w14:paraId="1F0C21C5" w14:textId="5BF9A693" w:rsidR="005053BD" w:rsidRDefault="00033010" w:rsidP="00342357">
            <w:pPr>
              <w:spacing w:line="276" w:lineRule="auto"/>
            </w:pPr>
            <w:sdt>
              <w:sdtPr>
                <w:id w:val="-100065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He/him</w:t>
            </w:r>
          </w:p>
        </w:tc>
      </w:tr>
    </w:tbl>
    <w:p w14:paraId="5D38C12C" w14:textId="04BF4B40" w:rsidR="00052DEF" w:rsidRDefault="004F5461" w:rsidP="00052DEF">
      <w:pPr>
        <w:rPr>
          <w:lang w:val="en-US"/>
        </w:rPr>
      </w:pPr>
      <w:r>
        <w:rPr>
          <w:lang w:val="en-US"/>
        </w:rPr>
        <w:t>Other</w:t>
      </w:r>
      <w:r w:rsidR="00042591">
        <w:rPr>
          <w:lang w:val="en-US"/>
        </w:rPr>
        <w:t xml:space="preserve">, please state: </w:t>
      </w:r>
    </w:p>
    <w:sdt>
      <w:sdtPr>
        <w:rPr>
          <w:lang w:val="en-US"/>
        </w:rPr>
        <w:id w:val="-1714340722"/>
        <w:placeholder>
          <w:docPart w:val="A0673B124E124E05A2F9DA1293D8428F"/>
        </w:placeholder>
        <w:showingPlcHdr/>
        <w:text w:multiLine="1"/>
      </w:sdtPr>
      <w:sdtEndPr/>
      <w:sdtContent>
        <w:p w14:paraId="360B95BC" w14:textId="77777777" w:rsidR="00042591" w:rsidRDefault="00042591" w:rsidP="00042591">
          <w:pPr>
            <w:rPr>
              <w:lang w:val="en-US"/>
            </w:rPr>
          </w:pPr>
          <w:r w:rsidRPr="00117B75">
            <w:rPr>
              <w:rStyle w:val="PlaceholderText"/>
            </w:rPr>
            <w:t>Click or tap here to enter text.</w:t>
          </w:r>
        </w:p>
      </w:sdtContent>
    </w:sdt>
    <w:p w14:paraId="2C009443" w14:textId="77777777" w:rsidR="004F5461" w:rsidRDefault="004F5461" w:rsidP="00052DEF">
      <w:pPr>
        <w:rPr>
          <w:lang w:val="en-US"/>
        </w:rPr>
      </w:pPr>
    </w:p>
    <w:p w14:paraId="1C72E46D" w14:textId="5E0C07AF" w:rsidR="00B22FFD" w:rsidRDefault="00B22FFD" w:rsidP="00B22FFD">
      <w:pPr>
        <w:rPr>
          <w:lang w:val="en-US"/>
        </w:rPr>
      </w:pPr>
      <w:r>
        <w:rPr>
          <w:lang w:val="en-US"/>
        </w:rPr>
        <w:t>Are you a current or former employee of AfriKids</w:t>
      </w:r>
      <w:r w:rsidR="00F55EB4">
        <w:rPr>
          <w:lang w:val="en-US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3"/>
        <w:gridCol w:w="3150"/>
      </w:tblGrid>
      <w:tr w:rsidR="005053BD" w14:paraId="37886F75" w14:textId="77777777" w:rsidTr="00641CF5">
        <w:tc>
          <w:tcPr>
            <w:tcW w:w="3153" w:type="dxa"/>
            <w:hideMark/>
          </w:tcPr>
          <w:p w14:paraId="051115C1" w14:textId="77777777" w:rsidR="005053BD" w:rsidRDefault="00033010" w:rsidP="00641CF5">
            <w:pPr>
              <w:spacing w:line="276" w:lineRule="auto"/>
            </w:pPr>
            <w:sdt>
              <w:sdtPr>
                <w:id w:val="-155268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Yes</w:t>
            </w:r>
          </w:p>
        </w:tc>
        <w:tc>
          <w:tcPr>
            <w:tcW w:w="3150" w:type="dxa"/>
            <w:hideMark/>
          </w:tcPr>
          <w:p w14:paraId="7B7C3FFC" w14:textId="77777777" w:rsidR="005053BD" w:rsidRDefault="00033010" w:rsidP="00641CF5">
            <w:pPr>
              <w:spacing w:line="276" w:lineRule="auto"/>
            </w:pPr>
            <w:sdt>
              <w:sdtPr>
                <w:id w:val="1399480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No</w:t>
            </w:r>
          </w:p>
        </w:tc>
      </w:tr>
    </w:tbl>
    <w:p w14:paraId="261AB467" w14:textId="22F179F5" w:rsidR="002B5495" w:rsidRDefault="002B5495" w:rsidP="00B22FFD">
      <w:pPr>
        <w:rPr>
          <w:lang w:val="en-US"/>
        </w:rPr>
      </w:pPr>
      <w:r>
        <w:rPr>
          <w:lang w:val="en-US"/>
        </w:rPr>
        <w:t xml:space="preserve">If yes, please </w:t>
      </w:r>
      <w:r w:rsidR="00EF7C38">
        <w:rPr>
          <w:lang w:val="en-US"/>
        </w:rPr>
        <w:t>give details</w:t>
      </w:r>
    </w:p>
    <w:sdt>
      <w:sdtPr>
        <w:rPr>
          <w:lang w:val="en-US"/>
        </w:rPr>
        <w:id w:val="-502968934"/>
        <w:placeholder>
          <w:docPart w:val="6B3978B72DA14F97A2BDB0B86A1852E9"/>
        </w:placeholder>
        <w:showingPlcHdr/>
        <w:text w:multiLine="1"/>
      </w:sdtPr>
      <w:sdtEndPr/>
      <w:sdtContent>
        <w:p w14:paraId="31376FBA" w14:textId="77777777" w:rsidR="00EF7C38" w:rsidRDefault="00EF7C38" w:rsidP="00EF7C38">
          <w:pPr>
            <w:rPr>
              <w:lang w:val="en-US"/>
            </w:rPr>
          </w:pPr>
          <w:r w:rsidRPr="00117B75">
            <w:rPr>
              <w:rStyle w:val="PlaceholderText"/>
            </w:rPr>
            <w:t>Click or tap here to enter text.</w:t>
          </w:r>
        </w:p>
      </w:sdtContent>
    </w:sdt>
    <w:p w14:paraId="3B319E33" w14:textId="77777777" w:rsidR="00B22FFD" w:rsidRDefault="00B22FFD" w:rsidP="00B22FFD">
      <w:pPr>
        <w:rPr>
          <w:lang w:val="en-US"/>
        </w:rPr>
      </w:pPr>
    </w:p>
    <w:p w14:paraId="1BED8AA6" w14:textId="77777777" w:rsidR="001621F4" w:rsidRPr="001621F4" w:rsidRDefault="001621F4" w:rsidP="001621F4">
      <w:pPr>
        <w:rPr>
          <w:lang w:val="en-US"/>
        </w:rPr>
      </w:pPr>
      <w:r w:rsidRPr="001621F4">
        <w:rPr>
          <w:lang w:val="en-US"/>
        </w:rPr>
        <w:t>Do you have any previous connections to AfriKids?</w:t>
      </w:r>
    </w:p>
    <w:p w14:paraId="02ECBF3A" w14:textId="13068BB7" w:rsidR="001621F4" w:rsidRPr="001621F4" w:rsidRDefault="001621F4" w:rsidP="001621F4">
      <w:pPr>
        <w:rPr>
          <w:lang w:val="en-US"/>
        </w:rPr>
      </w:pPr>
      <w:proofErr w:type="gramStart"/>
      <w:r>
        <w:rPr>
          <w:lang w:val="en-US"/>
        </w:rPr>
        <w:t>eg</w:t>
      </w:r>
      <w:proofErr w:type="gramEnd"/>
      <w:r w:rsidRPr="001621F4">
        <w:rPr>
          <w:lang w:val="en-US"/>
        </w:rPr>
        <w:t xml:space="preserve"> </w:t>
      </w:r>
      <w:r w:rsidR="00376589">
        <w:rPr>
          <w:lang w:val="en-US"/>
        </w:rPr>
        <w:t>if you have been involved in AfriKids’ fundraising, projects, communities or</w:t>
      </w:r>
      <w:r w:rsidRPr="001621F4">
        <w:rPr>
          <w:lang w:val="en-US"/>
        </w:rPr>
        <w:t xml:space="preserve"> you know anyone who works for AfriKids</w:t>
      </w:r>
      <w:r w:rsidR="00E81488">
        <w:rPr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3"/>
        <w:gridCol w:w="3150"/>
      </w:tblGrid>
      <w:tr w:rsidR="005053BD" w14:paraId="1265AC47" w14:textId="77777777" w:rsidTr="00641CF5">
        <w:tc>
          <w:tcPr>
            <w:tcW w:w="3153" w:type="dxa"/>
            <w:hideMark/>
          </w:tcPr>
          <w:p w14:paraId="0A2E8B2A" w14:textId="77777777" w:rsidR="005053BD" w:rsidRDefault="00033010" w:rsidP="00641CF5">
            <w:pPr>
              <w:spacing w:line="276" w:lineRule="auto"/>
            </w:pPr>
            <w:sdt>
              <w:sdtPr>
                <w:id w:val="-106710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Yes</w:t>
            </w:r>
          </w:p>
        </w:tc>
        <w:tc>
          <w:tcPr>
            <w:tcW w:w="3150" w:type="dxa"/>
            <w:hideMark/>
          </w:tcPr>
          <w:p w14:paraId="369D74F8" w14:textId="77777777" w:rsidR="005053BD" w:rsidRDefault="00033010" w:rsidP="00641CF5">
            <w:pPr>
              <w:spacing w:line="276" w:lineRule="auto"/>
            </w:pPr>
            <w:sdt>
              <w:sdtPr>
                <w:id w:val="-169722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No</w:t>
            </w:r>
          </w:p>
        </w:tc>
      </w:tr>
    </w:tbl>
    <w:p w14:paraId="618EE88C" w14:textId="77777777" w:rsidR="001621F4" w:rsidRDefault="001621F4" w:rsidP="001621F4">
      <w:pPr>
        <w:rPr>
          <w:lang w:val="en-US"/>
        </w:rPr>
      </w:pPr>
      <w:r>
        <w:rPr>
          <w:lang w:val="en-US"/>
        </w:rPr>
        <w:t>If yes, please give details</w:t>
      </w:r>
    </w:p>
    <w:sdt>
      <w:sdtPr>
        <w:rPr>
          <w:lang w:val="en-US"/>
        </w:rPr>
        <w:id w:val="-867529175"/>
        <w:placeholder>
          <w:docPart w:val="C9C227790CE94C2E899C7C177DEA8BED"/>
        </w:placeholder>
        <w:showingPlcHdr/>
        <w:text w:multiLine="1"/>
      </w:sdtPr>
      <w:sdtEndPr/>
      <w:sdtContent>
        <w:p w14:paraId="77C35700" w14:textId="62BDA33A" w:rsidR="001621F4" w:rsidRDefault="001621F4" w:rsidP="00B22FFD">
          <w:pPr>
            <w:rPr>
              <w:lang w:val="en-US"/>
            </w:rPr>
          </w:pPr>
          <w:r w:rsidRPr="00117B75">
            <w:rPr>
              <w:rStyle w:val="PlaceholderText"/>
            </w:rPr>
            <w:t>Click or tap here to enter text.</w:t>
          </w:r>
        </w:p>
      </w:sdtContent>
    </w:sdt>
    <w:p w14:paraId="767D629D" w14:textId="77777777" w:rsidR="00B22FFD" w:rsidRPr="00B22FFD" w:rsidRDefault="00B22FFD" w:rsidP="00B22FFD">
      <w:pPr>
        <w:rPr>
          <w:lang w:val="en-US"/>
        </w:rPr>
      </w:pPr>
    </w:p>
    <w:p w14:paraId="1298C551" w14:textId="4A6A0C41" w:rsidR="00052DEF" w:rsidRPr="002A5D79" w:rsidRDefault="00052DEF" w:rsidP="00FF3110">
      <w:pPr>
        <w:pStyle w:val="Subtitle"/>
        <w:rPr>
          <w:b w:val="0"/>
          <w:iCs/>
          <w:lang w:val="en-US"/>
        </w:rPr>
      </w:pPr>
      <w:r w:rsidRPr="002A5D79">
        <w:rPr>
          <w:b w:val="0"/>
          <w:iCs/>
          <w:lang w:val="en-US"/>
        </w:rPr>
        <w:t xml:space="preserve">Eligibility Criteria </w:t>
      </w:r>
    </w:p>
    <w:p w14:paraId="2E6AADAD" w14:textId="3B78A19B" w:rsidR="00FF3110" w:rsidRPr="00FF3110" w:rsidRDefault="00FF3110" w:rsidP="00052DEF">
      <w:pPr>
        <w:rPr>
          <w:rStyle w:val="Emphasis"/>
        </w:rPr>
      </w:pPr>
      <w:r w:rsidRPr="00FF3110">
        <w:rPr>
          <w:rStyle w:val="Emphasis"/>
        </w:rPr>
        <w:t>Right to Work</w:t>
      </w:r>
    </w:p>
    <w:p w14:paraId="42B1B16C" w14:textId="4D8B6A72" w:rsidR="00FF3110" w:rsidRPr="001E3844" w:rsidRDefault="00052DEF" w:rsidP="00052DEF">
      <w:r>
        <w:t xml:space="preserve">Do you have the legal right to work in </w:t>
      </w:r>
      <w:r w:rsidR="009A04B8">
        <w:t>Ghana</w:t>
      </w:r>
      <w:r w:rsidR="007D3C78">
        <w:t xml:space="preserve"> for the duration of this appointment</w:t>
      </w:r>
      <w:r w:rsidR="00970DC8">
        <w:t xml:space="preserve"> (indefinite for permanent roles)</w:t>
      </w:r>
      <w:r>
        <w:t xml:space="preserve">? Please give details of any limitations (e.g. </w:t>
      </w:r>
      <w:r w:rsidR="00AD27AC">
        <w:t>Visa expiration date</w:t>
      </w:r>
      <w:r>
        <w:t>, number of hours you are permitted to work, 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3"/>
        <w:gridCol w:w="3150"/>
      </w:tblGrid>
      <w:tr w:rsidR="005053BD" w14:paraId="4ACB72DB" w14:textId="77777777" w:rsidTr="00FE67B0">
        <w:tc>
          <w:tcPr>
            <w:tcW w:w="3153" w:type="dxa"/>
            <w:hideMark/>
          </w:tcPr>
          <w:p w14:paraId="55BDC000" w14:textId="4B04ADA2" w:rsidR="005053BD" w:rsidRDefault="00033010" w:rsidP="00641CF5">
            <w:pPr>
              <w:spacing w:line="276" w:lineRule="auto"/>
            </w:pPr>
            <w:sdt>
              <w:sdtPr>
                <w:id w:val="-150473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Yes</w:t>
            </w:r>
          </w:p>
        </w:tc>
        <w:tc>
          <w:tcPr>
            <w:tcW w:w="3150" w:type="dxa"/>
            <w:hideMark/>
          </w:tcPr>
          <w:p w14:paraId="6B7BAC6C" w14:textId="52F63965" w:rsidR="005053BD" w:rsidRDefault="00033010" w:rsidP="00641CF5">
            <w:pPr>
              <w:spacing w:line="276" w:lineRule="auto"/>
            </w:pPr>
            <w:sdt>
              <w:sdtPr>
                <w:id w:val="202297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No</w:t>
            </w:r>
          </w:p>
        </w:tc>
      </w:tr>
    </w:tbl>
    <w:p w14:paraId="4C7C2F1C" w14:textId="77777777" w:rsidR="00490EE9" w:rsidRDefault="00490EE9" w:rsidP="00052DEF">
      <w:pPr>
        <w:rPr>
          <w:lang w:val="en-US"/>
        </w:rPr>
      </w:pPr>
    </w:p>
    <w:p w14:paraId="426ACDC1" w14:textId="2F7CA066" w:rsidR="00490EE9" w:rsidRDefault="009A04B8" w:rsidP="00052DEF">
      <w:pPr>
        <w:rPr>
          <w:lang w:val="en-US"/>
        </w:rPr>
      </w:pPr>
      <w:r>
        <w:rPr>
          <w:lang w:val="en-US"/>
        </w:rPr>
        <w:t xml:space="preserve">If no, please </w:t>
      </w:r>
      <w:r w:rsidR="0002178B">
        <w:rPr>
          <w:lang w:val="en-US"/>
        </w:rPr>
        <w:t>outline whether you are able to secure a work permit independently</w:t>
      </w:r>
      <w:r w:rsidR="00EA43CD">
        <w:rPr>
          <w:lang w:val="en-US"/>
        </w:rPr>
        <w:t xml:space="preserve"> (please look into this before applying)</w:t>
      </w:r>
      <w:r w:rsidR="0002178B">
        <w:rPr>
          <w:lang w:val="en-US"/>
        </w:rPr>
        <w:t xml:space="preserve">: </w:t>
      </w:r>
    </w:p>
    <w:sdt>
      <w:sdtPr>
        <w:rPr>
          <w:lang w:val="en-US"/>
        </w:rPr>
        <w:id w:val="1807353794"/>
        <w:placeholder>
          <w:docPart w:val="DefaultPlaceholder_-1854013440"/>
        </w:placeholder>
        <w:showingPlcHdr/>
        <w:text w:multiLine="1"/>
      </w:sdtPr>
      <w:sdtEndPr/>
      <w:sdtContent>
        <w:p w14:paraId="5E8E8117" w14:textId="34086998" w:rsidR="0002178B" w:rsidRDefault="0002178B" w:rsidP="00052DEF">
          <w:pPr>
            <w:rPr>
              <w:lang w:val="en-US"/>
            </w:rPr>
          </w:pPr>
          <w:r w:rsidRPr="00117B75">
            <w:rPr>
              <w:rStyle w:val="PlaceholderText"/>
            </w:rPr>
            <w:t>Click or tap here to enter text.</w:t>
          </w:r>
        </w:p>
      </w:sdtContent>
    </w:sdt>
    <w:p w14:paraId="3178276B" w14:textId="77777777" w:rsidR="00C23762" w:rsidRDefault="00C23762" w:rsidP="00052DEF">
      <w:pPr>
        <w:rPr>
          <w:lang w:val="en-US"/>
        </w:rPr>
      </w:pPr>
    </w:p>
    <w:p w14:paraId="216CEBEA" w14:textId="77777777" w:rsidR="00052DEF" w:rsidRPr="00FF3110" w:rsidRDefault="00052DEF" w:rsidP="00052DEF">
      <w:pPr>
        <w:rPr>
          <w:rStyle w:val="Emphasis"/>
        </w:rPr>
      </w:pPr>
      <w:proofErr w:type="spellStart"/>
      <w:r w:rsidRPr="00FF3110">
        <w:rPr>
          <w:rStyle w:val="Emphasis"/>
        </w:rPr>
        <w:t>Self declaration</w:t>
      </w:r>
      <w:proofErr w:type="spellEnd"/>
      <w:r w:rsidRPr="00FF3110">
        <w:rPr>
          <w:rStyle w:val="Emphasis"/>
        </w:rPr>
        <w:t xml:space="preserve"> of criminal convictions</w:t>
      </w:r>
    </w:p>
    <w:p w14:paraId="0EEE7569" w14:textId="0C323453" w:rsidR="00F813EA" w:rsidRDefault="00E12BF0" w:rsidP="0085565D">
      <w:pPr>
        <w:spacing w:line="240" w:lineRule="auto"/>
        <w:ind w:right="117"/>
        <w:rPr>
          <w:rFonts w:cstheme="majorHAnsi"/>
        </w:rPr>
      </w:pPr>
      <w:r>
        <w:rPr>
          <w:rFonts w:cstheme="majorHAnsi"/>
        </w:rPr>
        <w:t xml:space="preserve">I understand </w:t>
      </w:r>
      <w:r w:rsidR="00304A56">
        <w:rPr>
          <w:rFonts w:cstheme="majorHAnsi"/>
        </w:rPr>
        <w:t xml:space="preserve">if </w:t>
      </w:r>
      <w:r w:rsidR="007161A7">
        <w:rPr>
          <w:rFonts w:cstheme="majorHAnsi"/>
        </w:rPr>
        <w:t>I reach the final stage</w:t>
      </w:r>
      <w:r w:rsidR="00304A56">
        <w:rPr>
          <w:rFonts w:cstheme="majorHAnsi"/>
        </w:rPr>
        <w:t xml:space="preserve"> </w:t>
      </w:r>
      <w:r w:rsidR="00714BA1">
        <w:rPr>
          <w:rFonts w:cstheme="majorHAnsi"/>
        </w:rPr>
        <w:t>of recruitment for this role</w:t>
      </w:r>
      <w:r w:rsidR="00304A56">
        <w:rPr>
          <w:rFonts w:cstheme="majorHAnsi"/>
        </w:rPr>
        <w:t xml:space="preserve">, </w:t>
      </w:r>
      <w:r w:rsidR="002E3AB4">
        <w:rPr>
          <w:rFonts w:cstheme="majorHAnsi"/>
        </w:rPr>
        <w:t>I</w:t>
      </w:r>
      <w:r>
        <w:rPr>
          <w:rFonts w:cstheme="majorHAnsi"/>
        </w:rPr>
        <w:t xml:space="preserve"> will </w:t>
      </w:r>
      <w:r w:rsidR="002E3AB4">
        <w:rPr>
          <w:rFonts w:cstheme="majorHAnsi"/>
        </w:rPr>
        <w:t>be required to</w:t>
      </w:r>
      <w:r>
        <w:rPr>
          <w:rFonts w:cstheme="majorHAnsi"/>
        </w:rPr>
        <w:t xml:space="preserve"> </w:t>
      </w:r>
      <w:r w:rsidR="00266103">
        <w:rPr>
          <w:rFonts w:cstheme="majorHAnsi"/>
        </w:rPr>
        <w:t>successfully c</w:t>
      </w:r>
      <w:r w:rsidR="00397632">
        <w:rPr>
          <w:rFonts w:cstheme="majorHAnsi"/>
        </w:rPr>
        <w:t>omplete</w:t>
      </w:r>
      <w:r>
        <w:rPr>
          <w:rFonts w:cstheme="majorHAnsi"/>
        </w:rPr>
        <w:t xml:space="preserve"> </w:t>
      </w:r>
      <w:r w:rsidR="007A0B9E">
        <w:rPr>
          <w:rFonts w:cstheme="majorHAnsi"/>
        </w:rPr>
        <w:t>AfriKids’</w:t>
      </w:r>
      <w:r>
        <w:rPr>
          <w:rFonts w:cstheme="majorHAnsi"/>
        </w:rPr>
        <w:t xml:space="preserve"> due diligence procedures </w:t>
      </w:r>
      <w:r w:rsidR="00CE7F75">
        <w:rPr>
          <w:rFonts w:cstheme="majorHAnsi"/>
        </w:rPr>
        <w:t>(</w:t>
      </w:r>
      <w:r w:rsidR="00341054">
        <w:rPr>
          <w:rFonts w:cstheme="majorHAnsi"/>
        </w:rPr>
        <w:t>including</w:t>
      </w:r>
      <w:r w:rsidR="0085565D">
        <w:rPr>
          <w:rFonts w:cstheme="majorHAnsi"/>
        </w:rPr>
        <w:t xml:space="preserve"> clearance for safeguarding, conflicts of interest, and relevant criminal conviction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3"/>
      </w:tblGrid>
      <w:tr w:rsidR="005053BD" w14:paraId="741C3DD0" w14:textId="77777777" w:rsidTr="00641CF5">
        <w:tc>
          <w:tcPr>
            <w:tcW w:w="3153" w:type="dxa"/>
            <w:hideMark/>
          </w:tcPr>
          <w:p w14:paraId="1788F12D" w14:textId="77777777" w:rsidR="005053BD" w:rsidRDefault="00033010" w:rsidP="00641CF5">
            <w:pPr>
              <w:spacing w:line="276" w:lineRule="auto"/>
            </w:pPr>
            <w:sdt>
              <w:sdtPr>
                <w:id w:val="-33599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B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3BD">
              <w:t xml:space="preserve"> Yes</w:t>
            </w:r>
          </w:p>
        </w:tc>
      </w:tr>
    </w:tbl>
    <w:p w14:paraId="5693FA05" w14:textId="77777777" w:rsidR="0085565D" w:rsidRDefault="0085565D" w:rsidP="0085565D">
      <w:pPr>
        <w:spacing w:line="240" w:lineRule="auto"/>
        <w:ind w:right="117"/>
        <w:rPr>
          <w:rFonts w:cstheme="majorHAnsi"/>
        </w:rPr>
      </w:pPr>
    </w:p>
    <w:p w14:paraId="478F0387" w14:textId="77777777" w:rsidR="00B67C76" w:rsidRPr="005053BD" w:rsidRDefault="00075C34" w:rsidP="005053BD">
      <w:pPr>
        <w:spacing w:line="240" w:lineRule="auto"/>
        <w:ind w:right="117"/>
        <w:rPr>
          <w:rFonts w:cstheme="majorHAnsi"/>
          <w:iCs/>
        </w:rPr>
      </w:pPr>
      <w:r w:rsidRPr="005053BD">
        <w:rPr>
          <w:rFonts w:cstheme="majorHAnsi"/>
          <w:iCs/>
        </w:rPr>
        <w:t>Any comments you’d like to include on this:</w:t>
      </w:r>
    </w:p>
    <w:sdt>
      <w:sdtPr>
        <w:rPr>
          <w:lang w:val="en-US"/>
        </w:rPr>
        <w:id w:val="-1458715014"/>
        <w:placeholder>
          <w:docPart w:val="F8D1AE2F088F4E199C836B9DFD176E1C"/>
        </w:placeholder>
        <w:showingPlcHdr/>
        <w:text w:multiLine="1"/>
      </w:sdtPr>
      <w:sdtEndPr/>
      <w:sdtContent>
        <w:p w14:paraId="4BF69448" w14:textId="77777777" w:rsidR="00B67C76" w:rsidRDefault="00B67C76" w:rsidP="00B67C76">
          <w:pPr>
            <w:rPr>
              <w:lang w:val="en-US"/>
            </w:rPr>
          </w:pPr>
          <w:r w:rsidRPr="00117B75">
            <w:rPr>
              <w:rStyle w:val="PlaceholderText"/>
            </w:rPr>
            <w:t>Click or tap here to enter text.</w:t>
          </w:r>
        </w:p>
      </w:sdtContent>
    </w:sdt>
    <w:p w14:paraId="7439AC5E" w14:textId="179EF0F7" w:rsidR="0085565D" w:rsidRPr="0005770E" w:rsidRDefault="0085565D">
      <w:pPr>
        <w:spacing w:after="160"/>
        <w:rPr>
          <w:rStyle w:val="Emphasis"/>
          <w:b w:val="0"/>
        </w:rPr>
      </w:pPr>
      <w:r w:rsidRPr="0005770E">
        <w:rPr>
          <w:rStyle w:val="Emphasis"/>
          <w:b w:val="0"/>
          <w:bCs/>
        </w:rPr>
        <w:br w:type="page"/>
      </w:r>
    </w:p>
    <w:p w14:paraId="32F8421F" w14:textId="5AF31BE9" w:rsidR="00FF3110" w:rsidRDefault="00304E21" w:rsidP="00052DEF">
      <w:pPr>
        <w:rPr>
          <w:lang w:val="en-US"/>
        </w:rPr>
      </w:pPr>
      <w:r w:rsidRPr="00304E21">
        <w:rPr>
          <w:rStyle w:val="Emphasis"/>
        </w:rPr>
        <w:lastRenderedPageBreak/>
        <w:t>Requirements</w:t>
      </w:r>
      <w:r>
        <w:rPr>
          <w:lang w:val="en-US"/>
        </w:rPr>
        <w:t xml:space="preserve"> (as outlined in Recruitment Pack</w:t>
      </w:r>
      <w:r w:rsidR="00DF7B1D">
        <w:rPr>
          <w:lang w:val="en-US"/>
        </w:rPr>
        <w:t>)</w:t>
      </w:r>
      <w:r w:rsidR="00DF7B1D">
        <w:br/>
      </w:r>
      <w:r w:rsidR="00DF7B1D">
        <w:rPr>
          <w:lang w:val="en-US"/>
        </w:rPr>
        <w:t xml:space="preserve">Please tick </w:t>
      </w:r>
      <w:r w:rsidR="2D7DCEDB" w:rsidRPr="3C119D24">
        <w:rPr>
          <w:lang w:val="en-US"/>
        </w:rPr>
        <w:t xml:space="preserve">to confirm you have the </w:t>
      </w:r>
      <w:r w:rsidR="2D7DCEDB" w:rsidRPr="50CFE4E2">
        <w:rPr>
          <w:lang w:val="en-US"/>
        </w:rPr>
        <w:t xml:space="preserve">following </w:t>
      </w:r>
      <w:r w:rsidR="2D7DCEDB" w:rsidRPr="09137D5D">
        <w:rPr>
          <w:lang w:val="en-US"/>
        </w:rPr>
        <w:t xml:space="preserve">essential </w:t>
      </w:r>
      <w:r w:rsidR="2D7DCEDB" w:rsidRPr="5E5D33EE">
        <w:rPr>
          <w:lang w:val="en-US"/>
        </w:rPr>
        <w:t xml:space="preserve">candidate </w:t>
      </w:r>
      <w:r w:rsidR="2D7DCEDB" w:rsidRPr="4179307B">
        <w:rPr>
          <w:lang w:val="en-US"/>
        </w:rPr>
        <w:t xml:space="preserve">requirements (you </w:t>
      </w:r>
      <w:r w:rsidR="2D7DCEDB" w:rsidRPr="016A5307">
        <w:rPr>
          <w:lang w:val="en-US"/>
        </w:rPr>
        <w:t xml:space="preserve">must meet all of these </w:t>
      </w:r>
      <w:r w:rsidR="2D7DCEDB" w:rsidRPr="52A9BBC6">
        <w:rPr>
          <w:lang w:val="en-US"/>
        </w:rPr>
        <w:t xml:space="preserve">criteria to be </w:t>
      </w:r>
      <w:r w:rsidR="2D7DCEDB" w:rsidRPr="480E7F15">
        <w:rPr>
          <w:lang w:val="en-US"/>
        </w:rPr>
        <w:t xml:space="preserve">eligible </w:t>
      </w:r>
      <w:r w:rsidR="2D7DCEDB" w:rsidRPr="07052113">
        <w:rPr>
          <w:lang w:val="en-US"/>
        </w:rPr>
        <w:t>to apply</w:t>
      </w:r>
      <w:r w:rsidR="2D7DCEDB" w:rsidRPr="559BCE21">
        <w:rPr>
          <w:lang w:val="en-US"/>
        </w:rPr>
        <w:t>)</w:t>
      </w:r>
      <w:r w:rsidR="00DF7B1D" w:rsidRPr="559BCE21">
        <w:rPr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7307"/>
      </w:tblGrid>
      <w:tr w:rsidR="00DF7B1D" w:rsidRPr="00DF7B1D" w14:paraId="59B49D8A" w14:textId="77777777" w:rsidTr="002922EE">
        <w:trPr>
          <w:trHeight w:val="284"/>
        </w:trPr>
        <w:sdt>
          <w:sdtPr>
            <w:id w:val="-2105715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4F795751" w14:textId="1C52BE79" w:rsidR="00DF7B1D" w:rsidRPr="00DF7B1D" w:rsidRDefault="00EB24CB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7D1798DC" w14:textId="67330265" w:rsidR="00DF7B1D" w:rsidRPr="00DC7C21" w:rsidRDefault="000C4AC4" w:rsidP="00155FDE">
            <w:r w:rsidRPr="00DC7C21">
              <w:t xml:space="preserve">be a fully qualified accountant (e.g., a member of the Institute of Chartered Accountants/ACCA) with excellent technical accountancy skills and a high degree of numeracy; </w:t>
            </w:r>
          </w:p>
        </w:tc>
      </w:tr>
      <w:tr w:rsidR="00EB24CB" w:rsidRPr="00DF7B1D" w14:paraId="4013E253" w14:textId="77777777" w:rsidTr="002922EE">
        <w:trPr>
          <w:trHeight w:val="284"/>
        </w:trPr>
        <w:sdt>
          <w:sdtPr>
            <w:id w:val="354152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010C964C" w14:textId="69D0A58B" w:rsidR="00EB24CB" w:rsidRPr="00DF7B1D" w:rsidRDefault="00EB24CB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5AEE88F2" w14:textId="217BAF30" w:rsidR="00EB24CB" w:rsidRPr="00DC7C21" w:rsidRDefault="00EB24CB" w:rsidP="00155FDE">
            <w:r w:rsidRPr="00DC7C21">
              <w:t>have at least 5 years post qualification experience in charity finance within the international development sector;</w:t>
            </w:r>
          </w:p>
        </w:tc>
      </w:tr>
      <w:tr w:rsidR="00A1176D" w:rsidRPr="00DF7B1D" w14:paraId="75AE95D3" w14:textId="77777777" w:rsidTr="002922EE">
        <w:trPr>
          <w:trHeight w:val="297"/>
        </w:trPr>
        <w:sdt>
          <w:sdtPr>
            <w:id w:val="96835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55DE6065" w14:textId="24C0C464" w:rsidR="00A1176D" w:rsidRPr="00DF7B1D" w:rsidRDefault="00A1176D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4F24DF27" w14:textId="37D89ADF" w:rsidR="00A1176D" w:rsidRPr="00DF7B1D" w:rsidRDefault="00A1176D" w:rsidP="00155FDE">
            <w:r>
              <w:t>have demonstrable experience of working at a senior level in a finance management role within the international development sector;</w:t>
            </w:r>
          </w:p>
        </w:tc>
      </w:tr>
      <w:tr w:rsidR="00A1176D" w:rsidRPr="00DF7B1D" w14:paraId="6ECCB6AF" w14:textId="77777777" w:rsidTr="002922EE">
        <w:trPr>
          <w:trHeight w:val="284"/>
        </w:trPr>
        <w:sdt>
          <w:sdtPr>
            <w:id w:val="-12817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4414AE9E" w14:textId="1A7525CB" w:rsidR="00A1176D" w:rsidRPr="00DF7B1D" w:rsidRDefault="00A1176D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687BC1F5" w14:textId="6DC0ECD2" w:rsidR="00A1176D" w:rsidRPr="00DF7B1D" w:rsidRDefault="00A1176D" w:rsidP="00155FDE">
            <w:r>
              <w:t xml:space="preserve">be familiar with and able to manage donor financial compliance requirements; </w:t>
            </w:r>
          </w:p>
        </w:tc>
      </w:tr>
      <w:tr w:rsidR="00A1176D" w:rsidRPr="00DF7B1D" w14:paraId="563258BF" w14:textId="77777777" w:rsidTr="002922EE">
        <w:trPr>
          <w:trHeight w:val="284"/>
        </w:trPr>
        <w:sdt>
          <w:sdtPr>
            <w:id w:val="191271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3E8939E1" w14:textId="3D646D91" w:rsidR="00A1176D" w:rsidRPr="00DF7B1D" w:rsidRDefault="00A1176D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317E5291" w14:textId="1D4A256F" w:rsidR="00A1176D" w:rsidRPr="00DF7B1D" w:rsidRDefault="00A1176D" w:rsidP="00155FDE">
            <w:r>
              <w:t>possess detailed knowledge of financial processes and control environments;</w:t>
            </w:r>
          </w:p>
        </w:tc>
      </w:tr>
      <w:tr w:rsidR="00A1176D" w:rsidRPr="00DF7B1D" w14:paraId="77D81490" w14:textId="77777777" w:rsidTr="002922EE">
        <w:trPr>
          <w:trHeight w:val="284"/>
        </w:trPr>
        <w:sdt>
          <w:sdtPr>
            <w:id w:val="180041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64836995" w14:textId="5F8F8A70" w:rsidR="00A1176D" w:rsidRPr="00DF7B1D" w:rsidRDefault="00155FDE" w:rsidP="00A1176D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20765CF0" w14:textId="1BEA31E1" w:rsidR="00A1176D" w:rsidRPr="00DF7B1D" w:rsidRDefault="00A1176D" w:rsidP="00155FDE">
            <w:r>
              <w:t>have proficient computer skills, and be familiar with online accounting and reporting tools (e.g., QuickBooks Online, Xero);</w:t>
            </w:r>
          </w:p>
        </w:tc>
      </w:tr>
      <w:tr w:rsidR="00155FDE" w:rsidRPr="00DF7B1D" w14:paraId="53301F52" w14:textId="77777777" w:rsidTr="002922EE">
        <w:trPr>
          <w:trHeight w:val="284"/>
        </w:trPr>
        <w:sdt>
          <w:sdtPr>
            <w:id w:val="2125114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1378A302" w14:textId="1DA4F86F" w:rsidR="00155FDE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161232B6" w14:textId="71E06026" w:rsidR="00155FDE" w:rsidRDefault="00155FDE" w:rsidP="00155FDE">
            <w:r>
              <w:t>have intermediate or Advanced Microsoft Excel skills;</w:t>
            </w:r>
          </w:p>
        </w:tc>
      </w:tr>
      <w:tr w:rsidR="00155FDE" w:rsidRPr="00DF7B1D" w14:paraId="48E576FC" w14:textId="77777777" w:rsidTr="002922EE">
        <w:trPr>
          <w:trHeight w:val="297"/>
        </w:trPr>
        <w:sdt>
          <w:sdtPr>
            <w:id w:val="-1015460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3799CD0D" w14:textId="3220D710" w:rsidR="00155FDE" w:rsidRPr="00DF7B1D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225C4590" w14:textId="74EDEE6E" w:rsidR="00155FDE" w:rsidRPr="00DF7B1D" w:rsidRDefault="00155FDE" w:rsidP="00155FDE">
            <w:r>
              <w:t>be experienced in providing strong written financial reports and recommendations to leadership teams;</w:t>
            </w:r>
          </w:p>
        </w:tc>
      </w:tr>
      <w:tr w:rsidR="00155FDE" w:rsidRPr="00DF7B1D" w14:paraId="47A60943" w14:textId="77777777" w:rsidTr="002922EE">
        <w:trPr>
          <w:trHeight w:val="284"/>
        </w:trPr>
        <w:sdt>
          <w:sdtPr>
            <w:id w:val="-2045049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26127AF0" w14:textId="2C8B8A27" w:rsidR="00155FDE" w:rsidRPr="00DF7B1D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2E03176A" w14:textId="120FFB6A" w:rsidR="00155FDE" w:rsidRPr="00DF7B1D" w:rsidRDefault="00155FDE" w:rsidP="00155FDE">
            <w:r>
              <w:t>have an impeccable record of professional integrity with credible references to support this;</w:t>
            </w:r>
          </w:p>
        </w:tc>
      </w:tr>
      <w:tr w:rsidR="00155FDE" w:rsidRPr="00DF7B1D" w14:paraId="7CF95237" w14:textId="77777777" w:rsidTr="002922EE">
        <w:trPr>
          <w:trHeight w:val="284"/>
        </w:trPr>
        <w:sdt>
          <w:sdtPr>
            <w:id w:val="1829478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47BE1B51" w14:textId="129E2878" w:rsidR="00155FDE" w:rsidRPr="00DF7B1D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632AD34E" w14:textId="2B438CC8" w:rsidR="00155FDE" w:rsidRPr="00DF7B1D" w:rsidRDefault="00155FDE" w:rsidP="00155FDE">
            <w:r>
              <w:t>have excellent interpersonal and communication skills and fluency in written and spoken English;</w:t>
            </w:r>
          </w:p>
        </w:tc>
      </w:tr>
      <w:tr w:rsidR="00155FDE" w:rsidRPr="00DF7B1D" w14:paraId="480662C5" w14:textId="77777777" w:rsidTr="002922EE">
        <w:trPr>
          <w:trHeight w:val="284"/>
        </w:trPr>
        <w:sdt>
          <w:sdtPr>
            <w:id w:val="-1250428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03D403FE" w14:textId="69225748" w:rsidR="00155FDE" w:rsidRPr="00DF7B1D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77A9CC0F" w14:textId="08C4E610" w:rsidR="00155FDE" w:rsidRPr="00DF7B1D" w:rsidRDefault="00155FDE" w:rsidP="00155FDE">
            <w:r>
              <w:t>be a strong leader and team player, culturally sensitive, with the ability to work with a range of staff and stakeholders, in-person and remotely</w:t>
            </w:r>
            <w:r w:rsidR="00B160F0">
              <w:t>; and</w:t>
            </w:r>
          </w:p>
        </w:tc>
      </w:tr>
      <w:tr w:rsidR="00155FDE" w:rsidRPr="00DF7B1D" w14:paraId="2A6B14E8" w14:textId="77777777" w:rsidTr="002922EE">
        <w:trPr>
          <w:trHeight w:val="284"/>
        </w:trPr>
        <w:sdt>
          <w:sdtPr>
            <w:id w:val="-1426266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3807FB34" w14:textId="6A8550F5" w:rsidR="00155FDE" w:rsidRPr="00DF7B1D" w:rsidRDefault="00155FDE" w:rsidP="00155FDE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253CD95A" w14:textId="04BABBE6" w:rsidR="00155FDE" w:rsidRPr="00B160F0" w:rsidRDefault="00155FDE" w:rsidP="00155FDE">
            <w:r>
              <w:t>relevant knowledge/experience of Ghana and/or West Africa</w:t>
            </w:r>
            <w:r w:rsidR="00B160F0">
              <w:t>.</w:t>
            </w:r>
          </w:p>
        </w:tc>
      </w:tr>
    </w:tbl>
    <w:p w14:paraId="404F330B" w14:textId="77777777" w:rsidR="003F75D5" w:rsidRDefault="003F75D5" w:rsidP="003F75D5">
      <w:pPr>
        <w:rPr>
          <w:lang w:val="en-US"/>
        </w:rPr>
      </w:pPr>
    </w:p>
    <w:p w14:paraId="4C1BCF40" w14:textId="70AC34EB" w:rsidR="003F75D5" w:rsidRDefault="003F75D5" w:rsidP="003F75D5">
      <w:pPr>
        <w:rPr>
          <w:lang w:val="en-US"/>
        </w:rPr>
      </w:pPr>
      <w:r>
        <w:rPr>
          <w:lang w:val="en-US"/>
        </w:rPr>
        <w:t>Please tick any of the following you also have (not required but advantageous</w:t>
      </w:r>
      <w:r w:rsidR="0081614A">
        <w:rPr>
          <w:lang w:val="en-US"/>
        </w:rPr>
        <w:t>)</w:t>
      </w:r>
      <w:r w:rsidR="00AD0E26">
        <w:rPr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7307"/>
      </w:tblGrid>
      <w:tr w:rsidR="003F75D5" w:rsidRPr="00DF7B1D" w14:paraId="410FE7ED" w14:textId="77777777" w:rsidTr="00641CF5">
        <w:trPr>
          <w:trHeight w:val="297"/>
        </w:trPr>
        <w:tc>
          <w:tcPr>
            <w:tcW w:w="714" w:type="dxa"/>
            <w:vAlign w:val="center"/>
          </w:tcPr>
          <w:p w14:paraId="5C5D3DCA" w14:textId="77777777" w:rsidR="003F75D5" w:rsidRPr="00DF7B1D" w:rsidRDefault="00033010" w:rsidP="00641CF5">
            <w:pPr>
              <w:spacing w:line="276" w:lineRule="auto"/>
              <w:jc w:val="center"/>
            </w:pPr>
            <w:sdt>
              <w:sdtPr>
                <w:id w:val="212141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eastAsia="MS Gothic" w:hAnsi="MS Gothic" w:hint="eastAsia"/>
                </w:rPr>
              </w:sdtEndPr>
              <w:sdtContent/>
            </w:sdt>
            <w:r w:rsidR="003F75D5">
              <w:rPr>
                <w:rFonts w:ascii="MS Gothic" w:eastAsia="MS Gothic" w:hAnsi="MS Gothic" w:hint="eastAsia"/>
              </w:rPr>
              <w:t>☐</w:t>
            </w:r>
          </w:p>
        </w:tc>
        <w:tc>
          <w:tcPr>
            <w:tcW w:w="7307" w:type="dxa"/>
          </w:tcPr>
          <w:p w14:paraId="001858B6" w14:textId="77777777" w:rsidR="003F75D5" w:rsidRPr="00DF7B1D" w:rsidRDefault="003F75D5" w:rsidP="00641CF5">
            <w:r>
              <w:t>have worked in a complex, multi-entity, multi-currency financial environment, creating multicurrency budgets and reporting in donor currency (USD or EUR)</w:t>
            </w:r>
          </w:p>
        </w:tc>
      </w:tr>
      <w:tr w:rsidR="003F75D5" w:rsidRPr="00DF7B1D" w14:paraId="291A71E0" w14:textId="77777777" w:rsidTr="00641CF5">
        <w:trPr>
          <w:trHeight w:val="284"/>
        </w:trPr>
        <w:sdt>
          <w:sdtPr>
            <w:id w:val="1085111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4" w:type="dxa"/>
                <w:vAlign w:val="center"/>
              </w:tcPr>
              <w:p w14:paraId="1A415694" w14:textId="77777777" w:rsidR="003F75D5" w:rsidRPr="00DF7B1D" w:rsidRDefault="003F75D5" w:rsidP="00641CF5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307" w:type="dxa"/>
          </w:tcPr>
          <w:p w14:paraId="57A326F5" w14:textId="77777777" w:rsidR="003F75D5" w:rsidRPr="00DF7B1D" w:rsidRDefault="003F75D5" w:rsidP="00641CF5">
            <w:r>
              <w:t>have worked with a range of donors including institutional funders (eg FCDO (DfID), SIDA, PPL, GHR, USAID and the EU) and have a good understanding of their financial compliance requirements</w:t>
            </w:r>
          </w:p>
        </w:tc>
      </w:tr>
    </w:tbl>
    <w:p w14:paraId="0F54DEE3" w14:textId="08E208D0" w:rsidR="00191F50" w:rsidRDefault="00191F50">
      <w:pPr>
        <w:spacing w:after="160"/>
        <w:rPr>
          <w:rFonts w:asciiTheme="minorHAnsi" w:eastAsiaTheme="minorEastAsia" w:hAnsiTheme="minorHAnsi"/>
          <w:iCs/>
          <w:color w:val="006CB2" w:themeColor="accent1"/>
          <w:sz w:val="22"/>
          <w:lang w:val="en-US"/>
        </w:rPr>
      </w:pPr>
    </w:p>
    <w:sectPr w:rsidR="00191F50" w:rsidSect="00B67C76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440" w:bottom="993" w:left="993" w:header="708" w:footer="42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277A1" w14:textId="77777777" w:rsidR="00033010" w:rsidRDefault="00033010" w:rsidP="00052DEF">
      <w:pPr>
        <w:spacing w:line="240" w:lineRule="auto"/>
      </w:pPr>
      <w:r>
        <w:separator/>
      </w:r>
    </w:p>
  </w:endnote>
  <w:endnote w:type="continuationSeparator" w:id="0">
    <w:p w14:paraId="4F4E8814" w14:textId="77777777" w:rsidR="00033010" w:rsidRDefault="00033010" w:rsidP="00052DEF">
      <w:pPr>
        <w:spacing w:line="240" w:lineRule="auto"/>
      </w:pPr>
      <w:r>
        <w:continuationSeparator/>
      </w:r>
    </w:p>
  </w:endnote>
  <w:endnote w:type="continuationNotice" w:id="1">
    <w:p w14:paraId="03EDD9E5" w14:textId="77777777" w:rsidR="00033010" w:rsidRDefault="0003301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0DAC" w14:textId="43B0A3EE" w:rsidR="00052DEF" w:rsidRPr="00052DEF" w:rsidRDefault="00052DEF" w:rsidP="00052DEF">
    <w:pPr>
      <w:rPr>
        <w:rFonts w:ascii="Segoe UI Light" w:hAnsi="Segoe UI Light" w:cs="Segoe UI Light"/>
        <w:color w:val="B5C4CE" w:themeColor="accent6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FE8595" wp14:editId="762852E7">
              <wp:simplePos x="0" y="0"/>
              <wp:positionH relativeFrom="margin">
                <wp:align>center</wp:align>
              </wp:positionH>
              <wp:positionV relativeFrom="paragraph">
                <wp:posOffset>-100758</wp:posOffset>
              </wp:positionV>
              <wp:extent cx="6391275" cy="0"/>
              <wp:effectExtent l="0" t="38100" r="47625" b="381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9127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E94F2C" id="Straight Connector 8" o:spid="_x0000_s1026" style="position:absolute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7.95pt" to="503.25pt,-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" strokecolor="#006cb2 [3204]" strokeweight="6pt">
              <v:stroke joinstyle="miter"/>
              <w10:wrap anchorx="margin"/>
            </v:line>
          </w:pict>
        </mc:Fallback>
      </mc:AlternateContent>
    </w:r>
    <w:r w:rsidRPr="005E3D1B">
      <w:rPr>
        <w:rFonts w:ascii="Segoe UI Light" w:hAnsi="Segoe UI Light" w:cs="Segoe UI Light"/>
        <w:color w:val="B5C4CE" w:themeColor="accent6"/>
        <w:sz w:val="16"/>
        <w:szCs w:val="16"/>
      </w:rPr>
      <w:t>© AfriKids. All rights reserved | Charity registered in England and Wales: 1141028</w:t>
    </w:r>
    <w:r>
      <w:rPr>
        <w:rFonts w:ascii="Segoe UI Light" w:hAnsi="Segoe UI Light" w:cs="Segoe UI Light"/>
        <w:color w:val="B5C4CE" w:themeColor="accent6"/>
        <w:sz w:val="16"/>
        <w:szCs w:val="16"/>
      </w:rPr>
      <w:t xml:space="preserve"> | NGO Registered in Ghana No: DSW/3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85619" w14:textId="4DA01F26" w:rsidR="00B67C76" w:rsidRPr="00B67C76" w:rsidRDefault="00B67C76" w:rsidP="00B67C76">
    <w:pPr>
      <w:rPr>
        <w:rFonts w:ascii="Segoe UI Light" w:hAnsi="Segoe UI Light" w:cs="Segoe UI Light"/>
        <w:color w:val="B5C4CE" w:themeColor="accent6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90" behindDoc="0" locked="0" layoutInCell="1" allowOverlap="1" wp14:anchorId="35EED025" wp14:editId="25B3FE93">
              <wp:simplePos x="0" y="0"/>
              <wp:positionH relativeFrom="margin">
                <wp:align>center</wp:align>
              </wp:positionH>
              <wp:positionV relativeFrom="paragraph">
                <wp:posOffset>-100758</wp:posOffset>
              </wp:positionV>
              <wp:extent cx="6391275" cy="0"/>
              <wp:effectExtent l="0" t="38100" r="47625" b="3810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9127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47F01E" id="Straight Connector 12" o:spid="_x0000_s1026" style="position:absolute;z-index:25166029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7.95pt" to="503.25pt,-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" strokecolor="#006cb2 [3204]" strokeweight="6pt">
              <v:stroke joinstyle="miter"/>
              <w10:wrap anchorx="margin"/>
            </v:line>
          </w:pict>
        </mc:Fallback>
      </mc:AlternateContent>
    </w:r>
    <w:r w:rsidRPr="005E3D1B">
      <w:rPr>
        <w:rFonts w:ascii="Segoe UI Light" w:hAnsi="Segoe UI Light" w:cs="Segoe UI Light"/>
        <w:color w:val="B5C4CE" w:themeColor="accent6"/>
        <w:sz w:val="16"/>
        <w:szCs w:val="16"/>
      </w:rPr>
      <w:t>© AfriKids. All rights reserved | Charity registered in England and Wales: 1141028</w:t>
    </w:r>
    <w:r>
      <w:rPr>
        <w:rFonts w:ascii="Segoe UI Light" w:hAnsi="Segoe UI Light" w:cs="Segoe UI Light"/>
        <w:color w:val="B5C4CE" w:themeColor="accent6"/>
        <w:sz w:val="16"/>
        <w:szCs w:val="16"/>
      </w:rPr>
      <w:t xml:space="preserve"> | NGO Registered in Ghana No: DSW/3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6BE59" w14:textId="77777777" w:rsidR="00033010" w:rsidRDefault="00033010" w:rsidP="00052DEF">
      <w:pPr>
        <w:spacing w:line="240" w:lineRule="auto"/>
      </w:pPr>
      <w:r>
        <w:separator/>
      </w:r>
    </w:p>
  </w:footnote>
  <w:footnote w:type="continuationSeparator" w:id="0">
    <w:p w14:paraId="26AA60BF" w14:textId="77777777" w:rsidR="00033010" w:rsidRDefault="00033010" w:rsidP="00052DEF">
      <w:pPr>
        <w:spacing w:line="240" w:lineRule="auto"/>
      </w:pPr>
      <w:r>
        <w:continuationSeparator/>
      </w:r>
    </w:p>
  </w:footnote>
  <w:footnote w:type="continuationNotice" w:id="1">
    <w:p w14:paraId="64C4E31F" w14:textId="77777777" w:rsidR="00033010" w:rsidRDefault="0003301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D2C4F" w14:textId="7A6901B0" w:rsidR="00052DEF" w:rsidRDefault="00A6695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2D30E1" wp14:editId="19DF2F84">
              <wp:simplePos x="0" y="0"/>
              <wp:positionH relativeFrom="margin">
                <wp:align>left</wp:align>
              </wp:positionH>
              <wp:positionV relativeFrom="paragraph">
                <wp:posOffset>-18662</wp:posOffset>
              </wp:positionV>
              <wp:extent cx="6454775" cy="0"/>
              <wp:effectExtent l="0" t="19050" r="41275" b="38100"/>
              <wp:wrapTight wrapText="bothSides">
                <wp:wrapPolygon edited="0">
                  <wp:start x="0" y="-1"/>
                  <wp:lineTo x="0" y="-1"/>
                  <wp:lineTo x="21674" y="-1"/>
                  <wp:lineTo x="21674" y="-1"/>
                  <wp:lineTo x="0" y="-1"/>
                </wp:wrapPolygon>
              </wp:wrapTight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54775" cy="0"/>
                      </a:xfrm>
                      <a:prstGeom prst="line">
                        <a:avLst/>
                      </a:prstGeom>
                      <a:ln w="5715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FD65D5" id="Straight Connector 6" o:spid="_x0000_s1026" style="position:absolute;z-index:25165824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1.45pt" to="508.25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" strokecolor="#006cb2 [3204]" strokeweight="4.5pt">
              <v:stroke joinstyle="miter"/>
              <w10:wrap type="tight"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B1E00" w14:textId="398F764B" w:rsidR="0092151C" w:rsidRDefault="0092151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4FB9F17D" wp14:editId="040171F1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6454775" cy="1402080"/>
              <wp:effectExtent l="0" t="0" r="41275" b="7620"/>
              <wp:wrapTight wrapText="bothSides">
                <wp:wrapPolygon edited="0">
                  <wp:start x="15873" y="0"/>
                  <wp:lineTo x="15873" y="4696"/>
                  <wp:lineTo x="0" y="7043"/>
                  <wp:lineTo x="0" y="8217"/>
                  <wp:lineTo x="15873" y="9391"/>
                  <wp:lineTo x="15937" y="21424"/>
                  <wp:lineTo x="20591" y="21424"/>
                  <wp:lineTo x="20591" y="9391"/>
                  <wp:lineTo x="21674" y="8217"/>
                  <wp:lineTo x="21674" y="7337"/>
                  <wp:lineTo x="20591" y="4696"/>
                  <wp:lineTo x="20591" y="0"/>
                  <wp:lineTo x="15873" y="0"/>
                </wp:wrapPolygon>
              </wp:wrapTight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54775" cy="1402080"/>
                        <a:chOff x="0" y="0"/>
                        <a:chExt cx="6455229" cy="1402080"/>
                      </a:xfrm>
                    </wpg:grpSpPr>
                    <wps:wsp>
                      <wps:cNvPr id="7" name="Straight Connector 7"/>
                      <wps:cNvCnPr/>
                      <wps:spPr>
                        <a:xfrm>
                          <a:off x="0" y="485775"/>
                          <a:ext cx="6455229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1" name="Group 1"/>
                      <wpg:cNvGrpSpPr/>
                      <wpg:grpSpPr>
                        <a:xfrm>
                          <a:off x="4791075" y="0"/>
                          <a:ext cx="1348740" cy="1402080"/>
                          <a:chOff x="0" y="0"/>
                          <a:chExt cx="1348740" cy="1402080"/>
                        </a:xfrm>
                      </wpg:grpSpPr>
                      <wps:wsp>
                        <wps:cNvPr id="2" name="Rectangle: Top Corners Rounded 2"/>
                        <wps:cNvSpPr/>
                        <wps:spPr>
                          <a:xfrm rot="10800000">
                            <a:off x="0" y="0"/>
                            <a:ext cx="1348740" cy="1402080"/>
                          </a:xfrm>
                          <a:prstGeom prst="round2SameRect">
                            <a:avLst>
                              <a:gd name="adj1" fmla="val 4642"/>
                              <a:gd name="adj2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" y="350520"/>
                            <a:ext cx="1260475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47564BD1" id="Group 4" o:spid="_x0000_s1026" style="position:absolute;margin-left:0;margin-top:0;width:508.25pt;height:110.4pt;z-index:-251658239;mso-position-horizontal:left;mso-position-horizontal-relative:margin;mso-position-vertical:top;mso-position-vertical-relative:page" coordsize="64552,14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">
              <v:line id="Straight Connector 7" o:spid="_x0000_s1027" style="position:absolute;visibility:visible;mso-wrap-style:square" from="0,4857" to="64552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" strokecolor="#006cb2 [3204]" strokeweight="4.5pt">
                <v:stroke joinstyle="miter"/>
              </v:line>
              <v:group id="Group 1" o:spid="_x0000_s1028" style="position:absolute;left:47910;width:13488;height:14020" coordsize="13487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Rectangle: Top Corners Rounded 2" o:spid="_x0000_s1029" style="position:absolute;width:13487;height:14020;rotation:180;visibility:visible;mso-wrap-style:square;v-text-anchor:middle" coordsize="1348740,1402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" path="m62609,l1286131,v34578,,62609,28031,62609,62609l1348740,1402080r,l,1402080r,l,62609c,28031,28031,,62609,xe" fillcolor="#006cb2 [3204]" stroked="f" strokeweight="1pt">
                  <v:stroke joinstyle="miter"/>
                  <v:path arrowok="t" o:connecttype="custom" o:connectlocs="62609,0;1286131,0;1348740,62609;1348740,1402080;1348740,1402080;0,1402080;0,1402080;0,62609;62609,0" o:connectangles="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0" type="#_x0000_t75" style="position:absolute;left:457;top:3505;width:12604;height:7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">
                  <v:imagedata r:id="rId2" o:title=""/>
                </v:shape>
              </v:group>
              <w10:wrap type="tight"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D0644"/>
    <w:multiLevelType w:val="hybridMultilevel"/>
    <w:tmpl w:val="140C792A"/>
    <w:lvl w:ilvl="0" w:tplc="66FAF6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253F3"/>
    <w:multiLevelType w:val="hybridMultilevel"/>
    <w:tmpl w:val="C1883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C44BB"/>
    <w:multiLevelType w:val="hybridMultilevel"/>
    <w:tmpl w:val="17382268"/>
    <w:lvl w:ilvl="0" w:tplc="66FAF6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982EBD"/>
    <w:multiLevelType w:val="hybridMultilevel"/>
    <w:tmpl w:val="476E92C6"/>
    <w:lvl w:ilvl="0" w:tplc="66FAF6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81389"/>
    <w:multiLevelType w:val="hybridMultilevel"/>
    <w:tmpl w:val="E0ACE520"/>
    <w:lvl w:ilvl="0" w:tplc="66FAF60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jUxNzExNzQ1szBW0lEKTi0uzszPAykwrAUAlnutCywAAAA="/>
  </w:docVars>
  <w:rsids>
    <w:rsidRoot w:val="00052DEF"/>
    <w:rsid w:val="0002178B"/>
    <w:rsid w:val="00024ECA"/>
    <w:rsid w:val="000268B5"/>
    <w:rsid w:val="0003287D"/>
    <w:rsid w:val="00033010"/>
    <w:rsid w:val="00042591"/>
    <w:rsid w:val="00052BD4"/>
    <w:rsid w:val="00052DEF"/>
    <w:rsid w:val="00055354"/>
    <w:rsid w:val="0005770E"/>
    <w:rsid w:val="00061DBD"/>
    <w:rsid w:val="00067698"/>
    <w:rsid w:val="00071273"/>
    <w:rsid w:val="00075C34"/>
    <w:rsid w:val="0007698B"/>
    <w:rsid w:val="00093454"/>
    <w:rsid w:val="00095B02"/>
    <w:rsid w:val="000A18DF"/>
    <w:rsid w:val="000C4AC4"/>
    <w:rsid w:val="000D03AE"/>
    <w:rsid w:val="000D14BF"/>
    <w:rsid w:val="000F0F4F"/>
    <w:rsid w:val="00115DE4"/>
    <w:rsid w:val="00132D30"/>
    <w:rsid w:val="00135251"/>
    <w:rsid w:val="00135E54"/>
    <w:rsid w:val="00150AC9"/>
    <w:rsid w:val="00155FDE"/>
    <w:rsid w:val="001621F4"/>
    <w:rsid w:val="00163617"/>
    <w:rsid w:val="001901EE"/>
    <w:rsid w:val="00191F50"/>
    <w:rsid w:val="001A6001"/>
    <w:rsid w:val="001B0CD4"/>
    <w:rsid w:val="001B3E04"/>
    <w:rsid w:val="001C0472"/>
    <w:rsid w:val="001D0F4C"/>
    <w:rsid w:val="001D3D60"/>
    <w:rsid w:val="001E3844"/>
    <w:rsid w:val="001E7018"/>
    <w:rsid w:val="00216324"/>
    <w:rsid w:val="002204BF"/>
    <w:rsid w:val="0022121B"/>
    <w:rsid w:val="00223FF3"/>
    <w:rsid w:val="002340B7"/>
    <w:rsid w:val="002503AD"/>
    <w:rsid w:val="00250E28"/>
    <w:rsid w:val="00256265"/>
    <w:rsid w:val="00266103"/>
    <w:rsid w:val="002713C2"/>
    <w:rsid w:val="0027315C"/>
    <w:rsid w:val="00276E5B"/>
    <w:rsid w:val="002922EE"/>
    <w:rsid w:val="002A5D79"/>
    <w:rsid w:val="002B25DE"/>
    <w:rsid w:val="002B5495"/>
    <w:rsid w:val="002C0180"/>
    <w:rsid w:val="002D5658"/>
    <w:rsid w:val="002D580D"/>
    <w:rsid w:val="002E3AB4"/>
    <w:rsid w:val="002F48C7"/>
    <w:rsid w:val="002F5CE3"/>
    <w:rsid w:val="00304A56"/>
    <w:rsid w:val="00304E21"/>
    <w:rsid w:val="00305635"/>
    <w:rsid w:val="00305919"/>
    <w:rsid w:val="00325C98"/>
    <w:rsid w:val="00336273"/>
    <w:rsid w:val="00341054"/>
    <w:rsid w:val="00342357"/>
    <w:rsid w:val="00342F6D"/>
    <w:rsid w:val="00364212"/>
    <w:rsid w:val="00376589"/>
    <w:rsid w:val="003835DE"/>
    <w:rsid w:val="00397632"/>
    <w:rsid w:val="003B46D2"/>
    <w:rsid w:val="003E3069"/>
    <w:rsid w:val="003E4D8A"/>
    <w:rsid w:val="003F4D43"/>
    <w:rsid w:val="003F75D5"/>
    <w:rsid w:val="003F77C9"/>
    <w:rsid w:val="0040638D"/>
    <w:rsid w:val="004112D9"/>
    <w:rsid w:val="00422A5D"/>
    <w:rsid w:val="00427294"/>
    <w:rsid w:val="00466E26"/>
    <w:rsid w:val="00475FA7"/>
    <w:rsid w:val="00476E42"/>
    <w:rsid w:val="00490EE9"/>
    <w:rsid w:val="004A68C9"/>
    <w:rsid w:val="004A7593"/>
    <w:rsid w:val="004B5D8B"/>
    <w:rsid w:val="004D70B5"/>
    <w:rsid w:val="004F27C8"/>
    <w:rsid w:val="004F5461"/>
    <w:rsid w:val="005053BD"/>
    <w:rsid w:val="00506910"/>
    <w:rsid w:val="0051792C"/>
    <w:rsid w:val="0052658D"/>
    <w:rsid w:val="005441E5"/>
    <w:rsid w:val="00545873"/>
    <w:rsid w:val="00555102"/>
    <w:rsid w:val="005567F7"/>
    <w:rsid w:val="00562AD4"/>
    <w:rsid w:val="0056742C"/>
    <w:rsid w:val="0057737F"/>
    <w:rsid w:val="00584BFE"/>
    <w:rsid w:val="00586E68"/>
    <w:rsid w:val="005A23CA"/>
    <w:rsid w:val="005E34B5"/>
    <w:rsid w:val="005F1FA9"/>
    <w:rsid w:val="00606BF2"/>
    <w:rsid w:val="00625AD9"/>
    <w:rsid w:val="00636676"/>
    <w:rsid w:val="00637627"/>
    <w:rsid w:val="00653EAB"/>
    <w:rsid w:val="00664B6B"/>
    <w:rsid w:val="0067571E"/>
    <w:rsid w:val="006B40F6"/>
    <w:rsid w:val="006D280C"/>
    <w:rsid w:val="006D4474"/>
    <w:rsid w:val="006E111C"/>
    <w:rsid w:val="006E75C3"/>
    <w:rsid w:val="006F3642"/>
    <w:rsid w:val="006F4FE6"/>
    <w:rsid w:val="00714BA1"/>
    <w:rsid w:val="007161A7"/>
    <w:rsid w:val="00764266"/>
    <w:rsid w:val="00767A76"/>
    <w:rsid w:val="007A0B9E"/>
    <w:rsid w:val="007A3BCA"/>
    <w:rsid w:val="007D0464"/>
    <w:rsid w:val="007D3C78"/>
    <w:rsid w:val="007F686E"/>
    <w:rsid w:val="0080729C"/>
    <w:rsid w:val="0081240B"/>
    <w:rsid w:val="0081614A"/>
    <w:rsid w:val="0081665A"/>
    <w:rsid w:val="0081682F"/>
    <w:rsid w:val="008352DA"/>
    <w:rsid w:val="00840BCF"/>
    <w:rsid w:val="0084734B"/>
    <w:rsid w:val="008541EF"/>
    <w:rsid w:val="0085565D"/>
    <w:rsid w:val="008611ED"/>
    <w:rsid w:val="00867F50"/>
    <w:rsid w:val="008732FE"/>
    <w:rsid w:val="00887A68"/>
    <w:rsid w:val="008C01D8"/>
    <w:rsid w:val="008E637C"/>
    <w:rsid w:val="008F074B"/>
    <w:rsid w:val="008F5088"/>
    <w:rsid w:val="00906A4D"/>
    <w:rsid w:val="009149F8"/>
    <w:rsid w:val="0091764E"/>
    <w:rsid w:val="0092151C"/>
    <w:rsid w:val="00921C68"/>
    <w:rsid w:val="00935E6F"/>
    <w:rsid w:val="00951382"/>
    <w:rsid w:val="00954F82"/>
    <w:rsid w:val="00962DD2"/>
    <w:rsid w:val="00970DC8"/>
    <w:rsid w:val="00990F8C"/>
    <w:rsid w:val="009A04B8"/>
    <w:rsid w:val="009B1E5A"/>
    <w:rsid w:val="009B34C1"/>
    <w:rsid w:val="009C1A5B"/>
    <w:rsid w:val="009D0118"/>
    <w:rsid w:val="009E7642"/>
    <w:rsid w:val="00A00FA6"/>
    <w:rsid w:val="00A02BE4"/>
    <w:rsid w:val="00A1176D"/>
    <w:rsid w:val="00A24EA2"/>
    <w:rsid w:val="00A31991"/>
    <w:rsid w:val="00A62E16"/>
    <w:rsid w:val="00A6695B"/>
    <w:rsid w:val="00A771E5"/>
    <w:rsid w:val="00A82332"/>
    <w:rsid w:val="00A8698A"/>
    <w:rsid w:val="00AA5E51"/>
    <w:rsid w:val="00AB2893"/>
    <w:rsid w:val="00AB4246"/>
    <w:rsid w:val="00AD0E26"/>
    <w:rsid w:val="00AD27AC"/>
    <w:rsid w:val="00AE6C0B"/>
    <w:rsid w:val="00AF1712"/>
    <w:rsid w:val="00B10ED0"/>
    <w:rsid w:val="00B160F0"/>
    <w:rsid w:val="00B22FFD"/>
    <w:rsid w:val="00B32E30"/>
    <w:rsid w:val="00B3483C"/>
    <w:rsid w:val="00B3520B"/>
    <w:rsid w:val="00B43AAF"/>
    <w:rsid w:val="00B67C76"/>
    <w:rsid w:val="00B75590"/>
    <w:rsid w:val="00B7573A"/>
    <w:rsid w:val="00B87CF0"/>
    <w:rsid w:val="00BA09ED"/>
    <w:rsid w:val="00BA2C2F"/>
    <w:rsid w:val="00BA410B"/>
    <w:rsid w:val="00BA42E8"/>
    <w:rsid w:val="00BC6D29"/>
    <w:rsid w:val="00C00B20"/>
    <w:rsid w:val="00C06333"/>
    <w:rsid w:val="00C23762"/>
    <w:rsid w:val="00C45BE3"/>
    <w:rsid w:val="00C76ECA"/>
    <w:rsid w:val="00C91547"/>
    <w:rsid w:val="00CA0F20"/>
    <w:rsid w:val="00CC6C3D"/>
    <w:rsid w:val="00CD2392"/>
    <w:rsid w:val="00CD2CC0"/>
    <w:rsid w:val="00CE579C"/>
    <w:rsid w:val="00CE7F75"/>
    <w:rsid w:val="00D11087"/>
    <w:rsid w:val="00D20673"/>
    <w:rsid w:val="00D32623"/>
    <w:rsid w:val="00D46D33"/>
    <w:rsid w:val="00D55005"/>
    <w:rsid w:val="00D5530D"/>
    <w:rsid w:val="00D749AB"/>
    <w:rsid w:val="00DA035A"/>
    <w:rsid w:val="00DA5A31"/>
    <w:rsid w:val="00DC7C21"/>
    <w:rsid w:val="00DD18F8"/>
    <w:rsid w:val="00DF58DB"/>
    <w:rsid w:val="00DF668A"/>
    <w:rsid w:val="00DF7B1D"/>
    <w:rsid w:val="00E12BF0"/>
    <w:rsid w:val="00E136A0"/>
    <w:rsid w:val="00E217E8"/>
    <w:rsid w:val="00E52D48"/>
    <w:rsid w:val="00E52F00"/>
    <w:rsid w:val="00E5409A"/>
    <w:rsid w:val="00E633FF"/>
    <w:rsid w:val="00E81488"/>
    <w:rsid w:val="00EA43CD"/>
    <w:rsid w:val="00EB24CB"/>
    <w:rsid w:val="00EC0E62"/>
    <w:rsid w:val="00ED4132"/>
    <w:rsid w:val="00EE1919"/>
    <w:rsid w:val="00EE50E1"/>
    <w:rsid w:val="00EF0C15"/>
    <w:rsid w:val="00EF5F67"/>
    <w:rsid w:val="00EF7C38"/>
    <w:rsid w:val="00F07BDF"/>
    <w:rsid w:val="00F13B57"/>
    <w:rsid w:val="00F2480E"/>
    <w:rsid w:val="00F26750"/>
    <w:rsid w:val="00F30137"/>
    <w:rsid w:val="00F307F4"/>
    <w:rsid w:val="00F37878"/>
    <w:rsid w:val="00F51A24"/>
    <w:rsid w:val="00F54CA2"/>
    <w:rsid w:val="00F55EB4"/>
    <w:rsid w:val="00F813EA"/>
    <w:rsid w:val="00F83CB6"/>
    <w:rsid w:val="00F923C7"/>
    <w:rsid w:val="00F93826"/>
    <w:rsid w:val="00F975AC"/>
    <w:rsid w:val="00FE0178"/>
    <w:rsid w:val="00FE2BF7"/>
    <w:rsid w:val="00FE466A"/>
    <w:rsid w:val="00FE67B0"/>
    <w:rsid w:val="00FF232B"/>
    <w:rsid w:val="00FF3110"/>
    <w:rsid w:val="016A5307"/>
    <w:rsid w:val="07052113"/>
    <w:rsid w:val="08E40E63"/>
    <w:rsid w:val="09137D5D"/>
    <w:rsid w:val="0C058FB8"/>
    <w:rsid w:val="1670A6BE"/>
    <w:rsid w:val="23B8FEDB"/>
    <w:rsid w:val="2D7DCEDB"/>
    <w:rsid w:val="2E543B8C"/>
    <w:rsid w:val="3BEED3F8"/>
    <w:rsid w:val="3C119D24"/>
    <w:rsid w:val="3F921037"/>
    <w:rsid w:val="4179307B"/>
    <w:rsid w:val="480E7F15"/>
    <w:rsid w:val="48A8DE7C"/>
    <w:rsid w:val="50CFE4E2"/>
    <w:rsid w:val="52A9BBC6"/>
    <w:rsid w:val="54536CFF"/>
    <w:rsid w:val="559BCE21"/>
    <w:rsid w:val="5775A505"/>
    <w:rsid w:val="57CF6D38"/>
    <w:rsid w:val="5BFC9755"/>
    <w:rsid w:val="5E5D33EE"/>
    <w:rsid w:val="64BDFD22"/>
    <w:rsid w:val="65D63899"/>
    <w:rsid w:val="6A5D2AE9"/>
    <w:rsid w:val="702C7E5B"/>
    <w:rsid w:val="7206553F"/>
    <w:rsid w:val="731E90B6"/>
    <w:rsid w:val="736387A5"/>
    <w:rsid w:val="75162283"/>
    <w:rsid w:val="7EBD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A4A87"/>
  <w15:chartTrackingRefBased/>
  <w15:docId w15:val="{3F50DE36-7014-4476-9BDF-72CA0A4B3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DEF"/>
    <w:pPr>
      <w:spacing w:after="0"/>
    </w:pPr>
    <w:rPr>
      <w:rFonts w:asciiTheme="majorHAnsi" w:hAnsiTheme="majorHAns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95B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color w:val="006CB2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95B"/>
    <w:pPr>
      <w:keepNext/>
      <w:keepLines/>
      <w:spacing w:before="40"/>
      <w:outlineLvl w:val="1"/>
    </w:pPr>
    <w:rPr>
      <w:rFonts w:eastAsiaTheme="majorEastAsia" w:cstheme="majorBidi"/>
      <w:color w:val="B5C4CE" w:themeColor="accent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07F4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b/>
      <w:color w:val="006CB2" w:themeColor="accent1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52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2DE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2D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2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2DE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52DE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DEF"/>
  </w:style>
  <w:style w:type="paragraph" w:styleId="Footer">
    <w:name w:val="footer"/>
    <w:basedOn w:val="Normal"/>
    <w:link w:val="FooterChar"/>
    <w:uiPriority w:val="99"/>
    <w:unhideWhenUsed/>
    <w:rsid w:val="00052DE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DEF"/>
  </w:style>
  <w:style w:type="character" w:customStyle="1" w:styleId="Heading1Char">
    <w:name w:val="Heading 1 Char"/>
    <w:basedOn w:val="DefaultParagraphFont"/>
    <w:link w:val="Heading1"/>
    <w:uiPriority w:val="9"/>
    <w:rsid w:val="00A6695B"/>
    <w:rPr>
      <w:rFonts w:eastAsiaTheme="majorEastAsia" w:cstheme="majorBidi"/>
      <w:b/>
      <w:color w:val="006CB2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95B"/>
    <w:rPr>
      <w:rFonts w:asciiTheme="majorHAnsi" w:eastAsiaTheme="majorEastAsia" w:hAnsiTheme="majorHAnsi" w:cstheme="majorBidi"/>
      <w:color w:val="B5C4CE" w:themeColor="accent6"/>
      <w:sz w:val="26"/>
      <w:szCs w:val="26"/>
    </w:rPr>
  </w:style>
  <w:style w:type="table" w:styleId="TableGrid">
    <w:name w:val="Table Grid"/>
    <w:basedOn w:val="TableNormal"/>
    <w:uiPriority w:val="59"/>
    <w:rsid w:val="00052DEF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DEF"/>
    <w:pPr>
      <w:spacing w:before="120" w:after="120" w:line="276" w:lineRule="auto"/>
      <w:ind w:left="720"/>
      <w:contextualSpacing/>
    </w:pPr>
    <w:rPr>
      <w:rFonts w:ascii="Segoe UI Semibold" w:eastAsiaTheme="minorEastAsia" w:hAnsi="Segoe UI Semibold"/>
      <w:lang w:eastAsia="en-GB"/>
    </w:rPr>
  </w:style>
  <w:style w:type="paragraph" w:styleId="NoSpacing">
    <w:name w:val="No Spacing"/>
    <w:uiPriority w:val="1"/>
    <w:qFormat/>
    <w:rsid w:val="00052DEF"/>
    <w:pPr>
      <w:spacing w:after="0" w:line="240" w:lineRule="auto"/>
    </w:pPr>
    <w:rPr>
      <w:rFonts w:ascii="Segoe UI Light" w:eastAsiaTheme="minorEastAsia" w:hAnsi="Segoe UI Light"/>
      <w:sz w:val="20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3110"/>
    <w:pPr>
      <w:numPr>
        <w:ilvl w:val="1"/>
      </w:numPr>
      <w:spacing w:after="160"/>
    </w:pPr>
    <w:rPr>
      <w:rFonts w:asciiTheme="minorHAnsi" w:eastAsiaTheme="minorEastAsia" w:hAnsiTheme="minorHAnsi"/>
      <w:b/>
      <w:color w:val="006CB2" w:themeColor="accent1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F3110"/>
    <w:rPr>
      <w:rFonts w:eastAsiaTheme="minorEastAsia"/>
      <w:b/>
      <w:color w:val="006CB2" w:themeColor="accent1"/>
    </w:rPr>
  </w:style>
  <w:style w:type="character" w:styleId="SubtleEmphasis">
    <w:name w:val="Subtle Emphasis"/>
    <w:basedOn w:val="DefaultParagraphFont"/>
    <w:uiPriority w:val="19"/>
    <w:qFormat/>
    <w:rsid w:val="00FF311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FF3110"/>
    <w:rPr>
      <w:rFonts w:asciiTheme="minorHAnsi" w:hAnsiTheme="minorHAnsi"/>
      <w:b/>
      <w:i w:val="0"/>
      <w:iCs/>
      <w:sz w:val="20"/>
    </w:rPr>
  </w:style>
  <w:style w:type="character" w:styleId="PlaceholderText">
    <w:name w:val="Placeholder Text"/>
    <w:basedOn w:val="DefaultParagraphFont"/>
    <w:uiPriority w:val="99"/>
    <w:semiHidden/>
    <w:rsid w:val="00DF58DB"/>
    <w:rPr>
      <w:color w:val="808080"/>
    </w:rPr>
  </w:style>
  <w:style w:type="paragraph" w:customStyle="1" w:styleId="bulletsAfriKids">
    <w:name w:val="bullets (AfriKids)"/>
    <w:basedOn w:val="Normal"/>
    <w:uiPriority w:val="99"/>
    <w:rsid w:val="000C4AC4"/>
    <w:pPr>
      <w:suppressAutoHyphens/>
      <w:autoSpaceDE w:val="0"/>
      <w:autoSpaceDN w:val="0"/>
      <w:adjustRightInd w:val="0"/>
      <w:spacing w:before="28" w:after="28" w:line="240" w:lineRule="atLeast"/>
      <w:ind w:left="360" w:hanging="360"/>
      <w:textAlignment w:val="center"/>
    </w:pPr>
    <w:rPr>
      <w:rFonts w:ascii="Segoe UI Light" w:hAnsi="Segoe UI Light" w:cs="Segoe UI Light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307F4"/>
    <w:rPr>
      <w:rFonts w:eastAsiaTheme="majorEastAsia" w:cstheme="majorBidi"/>
      <w:b/>
      <w:color w:val="006CB2" w:themeColor="accent1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F37878"/>
    <w:rPr>
      <w:color w:val="67201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8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2332"/>
    <w:rPr>
      <w:color w:val="EDDD9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r@afrikids.org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hr@afrikid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42CD0-1DFE-4205-969A-5E699E4F8D32}"/>
      </w:docPartPr>
      <w:docPartBody>
        <w:p w:rsidR="00207FAA" w:rsidRDefault="00962DD2">
          <w:r w:rsidRPr="00117B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3978B72DA14F97A2BDB0B86A185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231AC-DCE9-4200-9B92-BA773A3E0255}"/>
      </w:docPartPr>
      <w:docPartBody>
        <w:p w:rsidR="00207FAA" w:rsidRDefault="00962DD2" w:rsidP="00962DD2">
          <w:pPr>
            <w:pStyle w:val="6B3978B72DA14F97A2BDB0B86A1852E9"/>
          </w:pPr>
          <w:r w:rsidRPr="00117B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C227790CE94C2E899C7C177DEA8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92901-8F7C-4B23-98CD-4D691FD3A349}"/>
      </w:docPartPr>
      <w:docPartBody>
        <w:p w:rsidR="00207FAA" w:rsidRDefault="00962DD2" w:rsidP="00962DD2">
          <w:pPr>
            <w:pStyle w:val="C9C227790CE94C2E899C7C177DEA8BED"/>
          </w:pPr>
          <w:r w:rsidRPr="00117B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73B124E124E05A2F9DA1293D84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53810-6246-4009-A650-5EDCC7F450AC}"/>
      </w:docPartPr>
      <w:docPartBody>
        <w:p w:rsidR="00207FAA" w:rsidRDefault="00962DD2" w:rsidP="00962DD2">
          <w:pPr>
            <w:pStyle w:val="A0673B124E124E05A2F9DA1293D8428F"/>
          </w:pPr>
          <w:r w:rsidRPr="00117B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1AE2F088F4E199C836B9DFD17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7F197-D539-40E7-8E4E-38DEC88782E9}"/>
      </w:docPartPr>
      <w:docPartBody>
        <w:p w:rsidR="00207FAA" w:rsidRDefault="00962DD2" w:rsidP="00962DD2">
          <w:pPr>
            <w:pStyle w:val="F8D1AE2F088F4E199C836B9DFD176E1C"/>
          </w:pPr>
          <w:r w:rsidRPr="00117B7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2DD2"/>
    <w:rsid w:val="00207FAA"/>
    <w:rsid w:val="00962DD2"/>
    <w:rsid w:val="00CC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2DD2"/>
    <w:rPr>
      <w:color w:val="808080"/>
    </w:rPr>
  </w:style>
  <w:style w:type="paragraph" w:customStyle="1" w:styleId="6B3978B72DA14F97A2BDB0B86A1852E9">
    <w:name w:val="6B3978B72DA14F97A2BDB0B86A1852E9"/>
    <w:rsid w:val="00962DD2"/>
  </w:style>
  <w:style w:type="paragraph" w:customStyle="1" w:styleId="C9C227790CE94C2E899C7C177DEA8BED">
    <w:name w:val="C9C227790CE94C2E899C7C177DEA8BED"/>
    <w:rsid w:val="00962DD2"/>
  </w:style>
  <w:style w:type="paragraph" w:customStyle="1" w:styleId="A0673B124E124E05A2F9DA1293D8428F">
    <w:name w:val="A0673B124E124E05A2F9DA1293D8428F"/>
    <w:rsid w:val="00962DD2"/>
  </w:style>
  <w:style w:type="paragraph" w:customStyle="1" w:styleId="F8D1AE2F088F4E199C836B9DFD176E1C">
    <w:name w:val="F8D1AE2F088F4E199C836B9DFD176E1C"/>
    <w:rsid w:val="00962D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friKid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6CB2"/>
      </a:accent1>
      <a:accent2>
        <a:srgbClr val="61BFE8"/>
      </a:accent2>
      <a:accent3>
        <a:srgbClr val="DFDB00"/>
      </a:accent3>
      <a:accent4>
        <a:srgbClr val="7A8D09"/>
      </a:accent4>
      <a:accent5>
        <a:srgbClr val="AB472B"/>
      </a:accent5>
      <a:accent6>
        <a:srgbClr val="B5C4CE"/>
      </a:accent6>
      <a:hlink>
        <a:srgbClr val="67201E"/>
      </a:hlink>
      <a:folHlink>
        <a:srgbClr val="EDDD9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2A8C1BD74EEE4EB4E5508B823B5C11" ma:contentTypeVersion="15" ma:contentTypeDescription="Create a new document." ma:contentTypeScope="" ma:versionID="e2842c0ff3616ce6cd242850b2577ba6">
  <xsd:schema xmlns:xsd="http://www.w3.org/2001/XMLSchema" xmlns:xs="http://www.w3.org/2001/XMLSchema" xmlns:p="http://schemas.microsoft.com/office/2006/metadata/properties" xmlns:ns2="425fb46d-edcb-41df-ab99-cea8ef622157" xmlns:ns3="89aef4b5-f497-42bd-8a69-174df39b0ed6" targetNamespace="http://schemas.microsoft.com/office/2006/metadata/properties" ma:root="true" ma:fieldsID="4090f32a9c1a81f932cf3edef912892e" ns2:_="" ns3:_="">
    <xsd:import namespace="425fb46d-edcb-41df-ab99-cea8ef622157"/>
    <xsd:import namespace="89aef4b5-f497-42bd-8a69-174df39b0ed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fb46d-edcb-41df-ab99-cea8ef6221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ef4b5-f497-42bd-8a69-174df39b0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797D3E-73C5-4DBD-B6E6-1810D13A7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fb46d-edcb-41df-ab99-cea8ef622157"/>
    <ds:schemaRef ds:uri="89aef4b5-f497-42bd-8a69-174df39b0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3A7122-2FCE-4599-9044-003AFF9EDF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1D8C4-93AD-4BA8-BBCA-5FD7910406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Links>
    <vt:vector size="12" baseType="variant">
      <vt:variant>
        <vt:i4>5701752</vt:i4>
      </vt:variant>
      <vt:variant>
        <vt:i4>3</vt:i4>
      </vt:variant>
      <vt:variant>
        <vt:i4>0</vt:i4>
      </vt:variant>
      <vt:variant>
        <vt:i4>5</vt:i4>
      </vt:variant>
      <vt:variant>
        <vt:lpwstr>mailto:hr@afrikids.org</vt:lpwstr>
      </vt:variant>
      <vt:variant>
        <vt:lpwstr/>
      </vt:variant>
      <vt:variant>
        <vt:i4>5701752</vt:i4>
      </vt:variant>
      <vt:variant>
        <vt:i4>0</vt:i4>
      </vt:variant>
      <vt:variant>
        <vt:i4>0</vt:i4>
      </vt:variant>
      <vt:variant>
        <vt:i4>5</vt:i4>
      </vt:variant>
      <vt:variant>
        <vt:lpwstr>mailto:hr@afrikid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Morgan</dc:creator>
  <cp:keywords/>
  <dc:description/>
  <cp:lastModifiedBy>Marfoh Linda</cp:lastModifiedBy>
  <cp:revision>2</cp:revision>
  <dcterms:created xsi:type="dcterms:W3CDTF">2021-06-17T17:45:00Z</dcterms:created>
  <dcterms:modified xsi:type="dcterms:W3CDTF">2021-06-17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2A8C1BD74EEE4EB4E5508B823B5C11</vt:lpwstr>
  </property>
</Properties>
</file>